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ADD67" w14:textId="63DD3EDC" w:rsidR="0053481F" w:rsidRDefault="0053481F" w:rsidP="0053481F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  <w:sectPr w:rsidR="0053481F" w:rsidSect="0053481F">
          <w:pgSz w:w="12240" w:h="15840"/>
          <w:pgMar w:top="709" w:right="1440" w:bottom="851" w:left="1440" w:header="720" w:footer="720" w:gutter="0"/>
          <w:cols w:sep="1" w:space="720"/>
          <w:docGrid w:linePitch="360"/>
        </w:sect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Java Assignment</w:t>
      </w:r>
    </w:p>
    <w:p w14:paraId="6C2CA7AF" w14:textId="77777777" w:rsidR="0053481F" w:rsidRDefault="0053481F" w:rsidP="0053481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ogical Coding Question:</w:t>
      </w:r>
    </w:p>
    <w:p w14:paraId="0829DAAA" w14:textId="77777777" w:rsid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B6696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)</w:t>
      </w:r>
    </w:p>
    <w:p w14:paraId="18F740E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* </w:t>
      </w:r>
    </w:p>
    <w:p w14:paraId="6080E01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* *</w:t>
      </w:r>
    </w:p>
    <w:p w14:paraId="4B22935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*   *</w:t>
      </w:r>
    </w:p>
    <w:p w14:paraId="087B9CD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     *</w:t>
      </w:r>
    </w:p>
    <w:p w14:paraId="093DBAD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*********</w:t>
      </w:r>
    </w:p>
    <w:p w14:paraId="20352A1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9D5ED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)</w:t>
      </w:r>
    </w:p>
    <w:p w14:paraId="5A4D5DA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50F15A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BD974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*********</w:t>
      </w:r>
    </w:p>
    <w:p w14:paraId="1A617E2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*     *</w:t>
      </w:r>
    </w:p>
    <w:p w14:paraId="29322FB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*   *</w:t>
      </w:r>
    </w:p>
    <w:p w14:paraId="055DF94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* *</w:t>
      </w:r>
    </w:p>
    <w:p w14:paraId="01317C5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*</w:t>
      </w:r>
    </w:p>
    <w:p w14:paraId="627C54D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CEEB1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3)</w:t>
      </w:r>
    </w:p>
    <w:p w14:paraId="5B1E68E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ABA76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 </w:t>
      </w:r>
    </w:p>
    <w:p w14:paraId="2C41344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3 </w:t>
      </w:r>
    </w:p>
    <w:p w14:paraId="5C7FE4F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 5 6 </w:t>
      </w:r>
    </w:p>
    <w:p w14:paraId="318052D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 8 9 10 </w:t>
      </w:r>
    </w:p>
    <w:p w14:paraId="22F5E96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1 12 13 14 15 </w:t>
      </w:r>
    </w:p>
    <w:p w14:paraId="4F07E73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3DF7C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4)</w:t>
      </w:r>
    </w:p>
    <w:p w14:paraId="4D5876F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D8FFE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1   </w:t>
      </w:r>
    </w:p>
    <w:p w14:paraId="00DE2BC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1   1</w:t>
      </w:r>
    </w:p>
    <w:p w14:paraId="6641D8C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1   2   1</w:t>
      </w:r>
    </w:p>
    <w:p w14:paraId="0726AE6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1   3   3   1</w:t>
      </w:r>
    </w:p>
    <w:p w14:paraId="71FC7AE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1   4   6   4   1</w:t>
      </w:r>
    </w:p>
    <w:p w14:paraId="7E02FA0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3FCFB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10773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BA941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5)</w:t>
      </w:r>
    </w:p>
    <w:p w14:paraId="7CCFC35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84E48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1 </w:t>
      </w:r>
    </w:p>
    <w:p w14:paraId="0A3FCA5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212</w:t>
      </w:r>
    </w:p>
    <w:p w14:paraId="4C412C8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2123</w:t>
      </w:r>
    </w:p>
    <w:p w14:paraId="7B567CE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4321234</w:t>
      </w:r>
    </w:p>
    <w:p w14:paraId="4003854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2123</w:t>
      </w:r>
    </w:p>
    <w:p w14:paraId="621D1EA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212</w:t>
      </w:r>
    </w:p>
    <w:p w14:paraId="122DE46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1</w:t>
      </w:r>
    </w:p>
    <w:p w14:paraId="05A0274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106D5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6)</w:t>
      </w:r>
    </w:p>
    <w:p w14:paraId="4D3EAD0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881592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 </w:t>
      </w:r>
    </w:p>
    <w:p w14:paraId="15455AE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 1 </w:t>
      </w:r>
    </w:p>
    <w:p w14:paraId="20BCF29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 2 1 </w:t>
      </w:r>
    </w:p>
    <w:p w14:paraId="0BB4285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 3 2 1 </w:t>
      </w:r>
    </w:p>
    <w:p w14:paraId="197C20A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5 4 3 2 1</w:t>
      </w:r>
    </w:p>
    <w:p w14:paraId="49FE072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165448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01BA7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7)</w:t>
      </w:r>
    </w:p>
    <w:p w14:paraId="7E5B4A8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4650E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</w:t>
      </w:r>
    </w:p>
    <w:p w14:paraId="179B0C3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01010</w:t>
      </w:r>
    </w:p>
    <w:p w14:paraId="32310A8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</w:t>
      </w:r>
    </w:p>
    <w:p w14:paraId="1E6CACE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01010</w:t>
      </w:r>
    </w:p>
    <w:p w14:paraId="4A3158E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</w:t>
      </w:r>
    </w:p>
    <w:p w14:paraId="622B967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382E3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50FB4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8)</w:t>
      </w:r>
    </w:p>
    <w:p w14:paraId="50C46E5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CADFF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</w:p>
    <w:p w14:paraId="73FFF6E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</w:p>
    <w:p w14:paraId="3DB0D24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</w:t>
      </w:r>
    </w:p>
    <w:p w14:paraId="437F516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</w:t>
      </w:r>
    </w:p>
    <w:p w14:paraId="06626F9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</w:t>
      </w:r>
    </w:p>
    <w:p w14:paraId="09602D9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9C251C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C8EBA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9)</w:t>
      </w:r>
    </w:p>
    <w:p w14:paraId="3D06539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C2B35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 2 3 4 5 </w:t>
      </w:r>
    </w:p>
    <w:p w14:paraId="6666A30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3 4 5 </w:t>
      </w:r>
    </w:p>
    <w:p w14:paraId="0A89845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3 4 5 </w:t>
      </w:r>
    </w:p>
    <w:p w14:paraId="58A6989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4 5 </w:t>
      </w:r>
    </w:p>
    <w:p w14:paraId="0A384E9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5 </w:t>
      </w:r>
    </w:p>
    <w:p w14:paraId="2D2BD51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4 5 </w:t>
      </w:r>
    </w:p>
    <w:p w14:paraId="059BA6B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3 4 5 </w:t>
      </w:r>
    </w:p>
    <w:p w14:paraId="3F573A2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3 4 5 </w:t>
      </w:r>
    </w:p>
    <w:p w14:paraId="105FDB0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 2 3 4 5</w:t>
      </w:r>
    </w:p>
    <w:p w14:paraId="4862F0C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BC4D4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ED52B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)</w:t>
      </w:r>
    </w:p>
    <w:p w14:paraId="3B8C147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FA2A7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</w:p>
    <w:p w14:paraId="233B0BA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B3A5D3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91690C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1BDB41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5B258A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proofErr w:type="spellEnd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600D6F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438DB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A039C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D5B67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1)</w:t>
      </w:r>
    </w:p>
    <w:p w14:paraId="31C633B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BB0C0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1C9883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C D E F </w:t>
      </w:r>
    </w:p>
    <w:p w14:paraId="5B7B82B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C D E </w:t>
      </w:r>
    </w:p>
    <w:p w14:paraId="2C53881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C D </w:t>
      </w:r>
    </w:p>
    <w:p w14:paraId="1B97D43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C </w:t>
      </w:r>
    </w:p>
    <w:p w14:paraId="2AB5D66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</w:t>
      </w:r>
    </w:p>
    <w:p w14:paraId="1CEE96F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</w:p>
    <w:p w14:paraId="0821628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</w:p>
    <w:p w14:paraId="03CCEF9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</w:t>
      </w:r>
    </w:p>
    <w:p w14:paraId="68104FF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C </w:t>
      </w:r>
    </w:p>
    <w:p w14:paraId="54D7B37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C D </w:t>
      </w:r>
    </w:p>
    <w:p w14:paraId="720C605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B C D E </w:t>
      </w:r>
    </w:p>
    <w:p w14:paraId="5FD9362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A B C D E F</w:t>
      </w:r>
    </w:p>
    <w:p w14:paraId="2AFF983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A8031B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00970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2)</w:t>
      </w:r>
    </w:p>
    <w:p w14:paraId="18AF5F1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E06E0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A </w:t>
      </w:r>
    </w:p>
    <w:p w14:paraId="2EEA70A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A B </w:t>
      </w:r>
    </w:p>
    <w:p w14:paraId="72F10D5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A B C </w:t>
      </w:r>
    </w:p>
    <w:p w14:paraId="2499857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A B C D </w:t>
      </w:r>
    </w:p>
    <w:p w14:paraId="30A11AC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B C D E </w:t>
      </w:r>
    </w:p>
    <w:p w14:paraId="2F8D8FF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A B C D E F</w:t>
      </w:r>
    </w:p>
    <w:p w14:paraId="64D82B9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0C9F7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4F464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3)</w:t>
      </w:r>
    </w:p>
    <w:p w14:paraId="13477FF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04D15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A</w:t>
      </w:r>
    </w:p>
    <w:p w14:paraId="08E0DB3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B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proofErr w:type="spellEnd"/>
    </w:p>
    <w:p w14:paraId="3545AAB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C  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proofErr w:type="spellEnd"/>
    </w:p>
    <w:p w14:paraId="4CB1EB2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D    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proofErr w:type="spellEnd"/>
    </w:p>
    <w:p w14:paraId="6096AFA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     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End"/>
    </w:p>
    <w:p w14:paraId="0FDE536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        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proofErr w:type="spellEnd"/>
    </w:p>
    <w:p w14:paraId="5F32117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      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End"/>
    </w:p>
    <w:p w14:paraId="1ED5293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D    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proofErr w:type="spellEnd"/>
    </w:p>
    <w:p w14:paraId="729C2B0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C  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proofErr w:type="spellEnd"/>
    </w:p>
    <w:p w14:paraId="6C2AAC6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B </w:t>
      </w:r>
      <w:proofErr w:type="spellStart"/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proofErr w:type="spellEnd"/>
    </w:p>
    <w:p w14:paraId="3C2448E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A</w:t>
      </w:r>
    </w:p>
    <w:p w14:paraId="570C9D6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FF651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5)</w:t>
      </w:r>
    </w:p>
    <w:p w14:paraId="75D4FF2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4EAF4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 2 3 4 5 6 </w:t>
      </w:r>
    </w:p>
    <w:p w14:paraId="70A609C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3 4 5 6 </w:t>
      </w:r>
    </w:p>
    <w:p w14:paraId="2CD22E3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3 4 5 6 </w:t>
      </w:r>
    </w:p>
    <w:p w14:paraId="16432DC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4 5 6 </w:t>
      </w:r>
    </w:p>
    <w:p w14:paraId="2A3FD73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5 6 </w:t>
      </w:r>
    </w:p>
    <w:p w14:paraId="6E2FAA4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6 </w:t>
      </w:r>
    </w:p>
    <w:p w14:paraId="35A51F9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B9D8F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6) Printing Christmas Tree Using Pyramid</w:t>
      </w:r>
    </w:p>
    <w:p w14:paraId="66C5784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0A377D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*</w:t>
      </w:r>
    </w:p>
    <w:p w14:paraId="5A3909E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* * </w:t>
      </w:r>
    </w:p>
    <w:p w14:paraId="593D055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* * * </w:t>
      </w:r>
    </w:p>
    <w:p w14:paraId="15026CB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* * * * </w:t>
      </w:r>
    </w:p>
    <w:p w14:paraId="191266D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* * * * * </w:t>
      </w:r>
    </w:p>
    <w:p w14:paraId="72008B0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* * * </w:t>
      </w:r>
    </w:p>
    <w:p w14:paraId="19E1FFC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* * * * </w:t>
      </w:r>
    </w:p>
    <w:p w14:paraId="0E1E61B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* * * * * </w:t>
      </w:r>
    </w:p>
    <w:p w14:paraId="3E977CF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* * * * * * </w:t>
      </w:r>
    </w:p>
    <w:p w14:paraId="54A15D7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* * * * * * * </w:t>
      </w:r>
    </w:p>
    <w:p w14:paraId="4D8B098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* * * * * </w:t>
      </w:r>
    </w:p>
    <w:p w14:paraId="69FA3AF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* * * * * * </w:t>
      </w:r>
    </w:p>
    <w:p w14:paraId="3FB5004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* * * * * * * </w:t>
      </w:r>
    </w:p>
    <w:p w14:paraId="1DD888E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* * * * * * * * </w:t>
      </w:r>
    </w:p>
    <w:p w14:paraId="1707AE2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* * * * * * * * * </w:t>
      </w:r>
    </w:p>
    <w:p w14:paraId="1CAFD6A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* * * * * * * </w:t>
      </w:r>
    </w:p>
    <w:p w14:paraId="20CB3E2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* * * * * * * * </w:t>
      </w:r>
    </w:p>
    <w:p w14:paraId="301D3F4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* * * * * * * * * </w:t>
      </w:r>
    </w:p>
    <w:p w14:paraId="6D126FF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* * * * * * * * * * </w:t>
      </w:r>
    </w:p>
    <w:p w14:paraId="775D843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* * * * * * * * * * * </w:t>
      </w:r>
    </w:p>
    <w:p w14:paraId="59A6CC3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* * * * * * * * * </w:t>
      </w:r>
    </w:p>
    <w:p w14:paraId="6EF5FCE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* * * * * * * * * * </w:t>
      </w:r>
    </w:p>
    <w:p w14:paraId="6DF4F5D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* * * * * * * * * * * </w:t>
      </w:r>
    </w:p>
    <w:p w14:paraId="6988797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* * * * * * * * * * * * </w:t>
      </w:r>
    </w:p>
    <w:p w14:paraId="33A7EEB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* * * * * * * * * * * * * </w:t>
      </w:r>
    </w:p>
    <w:p w14:paraId="4C7ED12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* * * * </w:t>
      </w:r>
    </w:p>
    <w:p w14:paraId="382BA99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* * * * </w:t>
      </w:r>
    </w:p>
    <w:p w14:paraId="7E16554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* * * * </w:t>
      </w:r>
    </w:p>
    <w:p w14:paraId="39D1966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* * * * </w:t>
      </w:r>
    </w:p>
    <w:p w14:paraId="3884982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7)</w:t>
      </w:r>
    </w:p>
    <w:p w14:paraId="51CE181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7EF0D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EB253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</w:t>
      </w:r>
    </w:p>
    <w:p w14:paraId="31FF0A5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3C8C4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* </w:t>
      </w:r>
    </w:p>
    <w:p w14:paraId="4DDDCC5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F4216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* * </w:t>
      </w:r>
    </w:p>
    <w:p w14:paraId="40B3694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DAAD5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* * * </w:t>
      </w:r>
    </w:p>
    <w:p w14:paraId="0939000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C2FE6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* * * * </w:t>
      </w:r>
    </w:p>
    <w:p w14:paraId="55A7C5C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5A90B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* * * </w:t>
      </w:r>
    </w:p>
    <w:p w14:paraId="4D6EDC9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11E02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* * </w:t>
      </w:r>
    </w:p>
    <w:p w14:paraId="15D11AB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FA196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* </w:t>
      </w:r>
    </w:p>
    <w:p w14:paraId="42AD25C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8E7D2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* </w:t>
      </w:r>
    </w:p>
    <w:p w14:paraId="0064672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D56A0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4507C5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8)</w:t>
      </w:r>
    </w:p>
    <w:p w14:paraId="7EBFAF0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AACF6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</w:p>
    <w:p w14:paraId="25E361E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 6 </w:t>
      </w:r>
    </w:p>
    <w:p w14:paraId="1F2EEF2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7 6 5</w:t>
      </w:r>
    </w:p>
    <w:p w14:paraId="669A3D2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7 6 5 4</w:t>
      </w:r>
    </w:p>
    <w:p w14:paraId="4629F18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7 6 5 4 3</w:t>
      </w:r>
    </w:p>
    <w:p w14:paraId="52232CB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 6 5 4 3 2 </w:t>
      </w:r>
    </w:p>
    <w:p w14:paraId="2A76770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7 6 5 4 3 2 1</w:t>
      </w:r>
    </w:p>
    <w:p w14:paraId="1DC1945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63F7E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9)</w:t>
      </w:r>
    </w:p>
    <w:p w14:paraId="6429A11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16098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</w:p>
    <w:p w14:paraId="647985B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 2 1</w:t>
      </w:r>
    </w:p>
    <w:p w14:paraId="250CBF3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 2 3 2 1</w:t>
      </w:r>
    </w:p>
    <w:p w14:paraId="751057C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 2 3 4 3 2 1</w:t>
      </w:r>
    </w:p>
    <w:p w14:paraId="0F03587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 2 3 4 5 4 3 2 1</w:t>
      </w:r>
    </w:p>
    <w:p w14:paraId="0E667114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 2 3 4 5 6 5 4 3 2 1</w:t>
      </w:r>
    </w:p>
    <w:p w14:paraId="0B0CD28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 2 3 4 5 6 7 6 5 4 3 2 1</w:t>
      </w:r>
    </w:p>
    <w:p w14:paraId="05F62D3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032319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0)</w:t>
      </w:r>
    </w:p>
    <w:p w14:paraId="30A60D3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55746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234567</w:t>
      </w:r>
    </w:p>
    <w:p w14:paraId="0260996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234567</w:t>
      </w:r>
    </w:p>
    <w:p w14:paraId="4EEA88A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34567</w:t>
      </w:r>
    </w:p>
    <w:p w14:paraId="1688F59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4567</w:t>
      </w:r>
    </w:p>
    <w:p w14:paraId="1F417B1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567</w:t>
      </w:r>
    </w:p>
    <w:p w14:paraId="2E1B084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67</w:t>
      </w:r>
    </w:p>
    <w:p w14:paraId="5E19621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7</w:t>
      </w:r>
    </w:p>
    <w:p w14:paraId="0ED5AF9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67</w:t>
      </w:r>
    </w:p>
    <w:p w14:paraId="36BE823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567</w:t>
      </w:r>
    </w:p>
    <w:p w14:paraId="45960E3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4567</w:t>
      </w:r>
    </w:p>
    <w:p w14:paraId="28ACEB9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34567</w:t>
      </w:r>
    </w:p>
    <w:p w14:paraId="0CD7BB6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234567</w:t>
      </w:r>
    </w:p>
    <w:p w14:paraId="4B3C4DC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234567</w:t>
      </w:r>
    </w:p>
    <w:p w14:paraId="6381C24F" w14:textId="77777777" w:rsid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082ED0" w14:textId="77777777" w:rsid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F89A6F" w14:textId="77777777" w:rsid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4968F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4DBBD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2C836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1)</w:t>
      </w:r>
    </w:p>
    <w:p w14:paraId="2AB9946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80188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</w:p>
    <w:p w14:paraId="4939C15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</w:p>
    <w:p w14:paraId="47BB1FB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</w:t>
      </w:r>
    </w:p>
    <w:p w14:paraId="70BB912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</w:t>
      </w:r>
    </w:p>
    <w:p w14:paraId="66BC8CC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</w:t>
      </w:r>
    </w:p>
    <w:p w14:paraId="6A71F287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01010 </w:t>
      </w:r>
    </w:p>
    <w:p w14:paraId="30721A6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01</w:t>
      </w:r>
    </w:p>
    <w:p w14:paraId="246AE65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12543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34C06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2)</w:t>
      </w:r>
    </w:p>
    <w:p w14:paraId="08C713A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48CEE5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36050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111111</w:t>
      </w:r>
    </w:p>
    <w:p w14:paraId="3F6ABAB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111122</w:t>
      </w:r>
    </w:p>
    <w:p w14:paraId="7C8A306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111333</w:t>
      </w:r>
    </w:p>
    <w:p w14:paraId="5C70FB5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114444</w:t>
      </w:r>
    </w:p>
    <w:p w14:paraId="75685ED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155555</w:t>
      </w:r>
    </w:p>
    <w:p w14:paraId="400AB36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666666</w:t>
      </w:r>
    </w:p>
    <w:p w14:paraId="75911583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7777777 </w:t>
      </w:r>
    </w:p>
    <w:p w14:paraId="59F32B0A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0C7009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3)</w:t>
      </w:r>
    </w:p>
    <w:p w14:paraId="4D6D7DA9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01</w:t>
      </w:r>
    </w:p>
    <w:p w14:paraId="7C7AA51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0101010</w:t>
      </w:r>
    </w:p>
    <w:p w14:paraId="081B73D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01</w:t>
      </w:r>
    </w:p>
    <w:p w14:paraId="2038B45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0101010</w:t>
      </w:r>
    </w:p>
    <w:p w14:paraId="3A6B12EC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01</w:t>
      </w:r>
    </w:p>
    <w:p w14:paraId="38C1ACB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0101010</w:t>
      </w:r>
    </w:p>
    <w:p w14:paraId="790CDA0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010101</w:t>
      </w:r>
    </w:p>
    <w:p w14:paraId="7D1512A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7AC32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9E7C1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4)</w:t>
      </w:r>
    </w:p>
    <w:p w14:paraId="670ABFD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6F6EE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</w:p>
    <w:p w14:paraId="27FE8A28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 6</w:t>
      </w:r>
    </w:p>
    <w:p w14:paraId="6B06EC2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 7 10 </w:t>
      </w:r>
    </w:p>
    <w:p w14:paraId="039DB8C2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4 8 11 13</w:t>
      </w:r>
    </w:p>
    <w:p w14:paraId="54C5AD3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5 9 12 14 15</w:t>
      </w:r>
    </w:p>
    <w:p w14:paraId="3E93D0E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7C3172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5)</w:t>
      </w:r>
    </w:p>
    <w:p w14:paraId="225BDABB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E30E2D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1 2 3 4 5 6 7</w:t>
      </w:r>
    </w:p>
    <w:p w14:paraId="79A3B0CE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2 3 4 5 6 7 1</w:t>
      </w:r>
    </w:p>
    <w:p w14:paraId="17C2D496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3 4 5 6 7 1 2</w:t>
      </w:r>
    </w:p>
    <w:p w14:paraId="28623AD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4 5 6 7 1 2 3</w:t>
      </w:r>
    </w:p>
    <w:p w14:paraId="5B76F981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5 6 7 1 2 3 4</w:t>
      </w:r>
    </w:p>
    <w:p w14:paraId="7E4EAFB0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6 7 1 2 3 4 5</w:t>
      </w:r>
    </w:p>
    <w:p w14:paraId="2BB6ED5F" w14:textId="77777777" w:rsidR="0053481F" w:rsidRPr="0053481F" w:rsidRDefault="0053481F" w:rsidP="0053481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3481F">
        <w:rPr>
          <w:rFonts w:ascii="Times New Roman" w:hAnsi="Times New Roman" w:cs="Times New Roman"/>
          <w:color w:val="000000" w:themeColor="text1"/>
          <w:sz w:val="24"/>
          <w:szCs w:val="24"/>
        </w:rPr>
        <w:t>7 1 2 3 4 5 6</w:t>
      </w:r>
    </w:p>
    <w:p w14:paraId="23BD27DC" w14:textId="77777777" w:rsidR="0053481F" w:rsidRDefault="0053481F" w:rsidP="0053481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  <w:sectPr w:rsidR="0053481F" w:rsidSect="0053481F">
          <w:type w:val="continuous"/>
          <w:pgSz w:w="12240" w:h="15840"/>
          <w:pgMar w:top="709" w:right="758" w:bottom="851" w:left="1440" w:header="720" w:footer="720" w:gutter="0"/>
          <w:cols w:num="3" w:sep="1" w:space="720"/>
          <w:docGrid w:linePitch="360"/>
        </w:sectPr>
      </w:pPr>
    </w:p>
    <w:p w14:paraId="2AAEEE4D" w14:textId="77777777" w:rsidR="0053481F" w:rsidRDefault="0053481F" w:rsidP="0053481F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1EE7ED1" w14:textId="77777777" w:rsidR="00FC7E1F" w:rsidRDefault="00FC7E1F" w:rsidP="000F5FA9">
      <w:pPr>
        <w:ind w:left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ollection coding questions:</w:t>
      </w:r>
    </w:p>
    <w:p w14:paraId="6583FBE1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create a new array list, add some colors (string) and print out the collection.</w:t>
      </w:r>
    </w:p>
    <w:p w14:paraId="1362E37F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2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insert an element into the array list at the first position.</w:t>
      </w:r>
    </w:p>
    <w:p w14:paraId="53BE432C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3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retrieve an element (at a specified index) from a given array list.</w:t>
      </w:r>
    </w:p>
    <w:p w14:paraId="4523C620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4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sort a given array list.</w:t>
      </w:r>
    </w:p>
    <w:p w14:paraId="08749CFC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5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Write a Java program to reverse elements in </w:t>
      </w:r>
      <w:proofErr w:type="gramStart"/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proofErr w:type="gramEnd"/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rray list.</w:t>
      </w:r>
    </w:p>
    <w:p w14:paraId="7CB71D79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6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of swap two elements in an array list.</w:t>
      </w:r>
    </w:p>
    <w:p w14:paraId="17F2B86D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7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rite a Java program to print all the elements of a </w:t>
      </w:r>
      <w:proofErr w:type="spellStart"/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ArrayList</w:t>
      </w:r>
      <w:proofErr w:type="spellEnd"/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the position of the elements.</w:t>
      </w:r>
    </w:p>
    <w:p w14:paraId="5599DEAD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8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append the specified element to the end of a linked list.</w:t>
      </w:r>
    </w:p>
    <w:p w14:paraId="0B006BB7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9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insert the specified element at the specified position in the linked list.</w:t>
      </w:r>
    </w:p>
    <w:p w14:paraId="2A310F4B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0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insert elements into the linked list at the first and last position.</w:t>
      </w:r>
    </w:p>
    <w:p w14:paraId="3724727C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1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rite a Java program to display the elements and their positions in a linked list. </w:t>
      </w:r>
    </w:p>
    <w:p w14:paraId="0C48C868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2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Write a Java program to check if a particular element exists in a linked list.</w:t>
      </w:r>
    </w:p>
    <w:p w14:paraId="5F3CEA96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3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Write a Java program to compare two linked lists.</w:t>
      </w:r>
    </w:p>
    <w:p w14:paraId="3F006E29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4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replace an element in a linked list.</w:t>
      </w:r>
    </w:p>
    <w:p w14:paraId="0E8EE36E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5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iterate through all elements in a hash list.</w:t>
      </w:r>
    </w:p>
    <w:p w14:paraId="1AB79FD8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6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rite a Java program to empty </w:t>
      </w:r>
      <w:proofErr w:type="gramStart"/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an</w:t>
      </w:r>
      <w:proofErr w:type="gramEnd"/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h set.</w:t>
      </w:r>
    </w:p>
    <w:p w14:paraId="117BF3BE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7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convert a hash set to an array.</w:t>
      </w:r>
    </w:p>
    <w:p w14:paraId="5B42846E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8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compare two sets and retain elements which are same on both sets.</w:t>
      </w:r>
    </w:p>
    <w:p w14:paraId="21DF69F2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19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create a new tree set, add some colors (string) and print out the tree set.</w:t>
      </w:r>
    </w:p>
    <w:p w14:paraId="12F037AB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20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rite a Java program to find the numbers less than 7 in a tree set. </w:t>
      </w:r>
    </w:p>
    <w:p w14:paraId="24944AED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21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remove all the elements from a priority queue.</w:t>
      </w:r>
    </w:p>
    <w:p w14:paraId="680B3B97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22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Write a Java program to count the number of key-value (size) mappings in a map</w:t>
      </w:r>
    </w:p>
    <w:p w14:paraId="11F9F35D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23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Write a Java program to convert a priority queue to an array containing </w:t>
      </w:r>
      <w:proofErr w:type="gramStart"/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all of</w:t>
      </w:r>
      <w:proofErr w:type="gramEnd"/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lements of the queue</w:t>
      </w:r>
    </w:p>
    <w:p w14:paraId="3CF9F2A7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24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check whether a map contains key-value mappings (empty) or not</w:t>
      </w:r>
    </w:p>
    <w:p w14:paraId="5BDECF87" w14:textId="77777777" w:rsidR="00FC7E1F" w:rsidRPr="00FC7E1F" w:rsidRDefault="00FC7E1F" w:rsidP="00FC7E1F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>25.</w:t>
      </w:r>
      <w:r w:rsidRPr="00FC7E1F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rite a Java program to get the value of a specified key in a map</w:t>
      </w:r>
    </w:p>
    <w:p w14:paraId="0DCC463D" w14:textId="77777777" w:rsidR="00FC7E1F" w:rsidRPr="00FC7E1F" w:rsidRDefault="00FC7E1F" w:rsidP="000F5FA9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FC7E1F" w:rsidRPr="00FC7E1F" w:rsidSect="0053481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93FAE"/>
    <w:multiLevelType w:val="hybridMultilevel"/>
    <w:tmpl w:val="78FE49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62D69"/>
    <w:multiLevelType w:val="hybridMultilevel"/>
    <w:tmpl w:val="96AA91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93429"/>
    <w:multiLevelType w:val="hybridMultilevel"/>
    <w:tmpl w:val="797E3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F66EC"/>
    <w:multiLevelType w:val="hybridMultilevel"/>
    <w:tmpl w:val="4516C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37FFE"/>
    <w:multiLevelType w:val="hybridMultilevel"/>
    <w:tmpl w:val="33A6F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BD7F76"/>
    <w:multiLevelType w:val="hybridMultilevel"/>
    <w:tmpl w:val="33A6F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9105216">
    <w:abstractNumId w:val="2"/>
  </w:num>
  <w:num w:numId="2" w16cid:durableId="1411466576">
    <w:abstractNumId w:val="3"/>
  </w:num>
  <w:num w:numId="3" w16cid:durableId="1200239141">
    <w:abstractNumId w:val="1"/>
  </w:num>
  <w:num w:numId="4" w16cid:durableId="1276131334">
    <w:abstractNumId w:val="0"/>
  </w:num>
  <w:num w:numId="5" w16cid:durableId="1495998442">
    <w:abstractNumId w:val="5"/>
  </w:num>
  <w:num w:numId="6" w16cid:durableId="5691157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DQxMjSyNLIwNDZQ0lEKTi0uzszPAykwrAUAp+DNqiwAAAA="/>
  </w:docVars>
  <w:rsids>
    <w:rsidRoot w:val="000F5FA9"/>
    <w:rsid w:val="000F5FA9"/>
    <w:rsid w:val="00144C60"/>
    <w:rsid w:val="002335DF"/>
    <w:rsid w:val="003C0811"/>
    <w:rsid w:val="0053481F"/>
    <w:rsid w:val="005656BD"/>
    <w:rsid w:val="00722211"/>
    <w:rsid w:val="00A20CEB"/>
    <w:rsid w:val="00C74A71"/>
    <w:rsid w:val="00CB733D"/>
    <w:rsid w:val="00FA4388"/>
    <w:rsid w:val="00FC7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BBDBA"/>
  <w15:docId w15:val="{60862E65-D0C6-42D6-A1AC-CF37AE9A6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2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5FA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F5FA9"/>
    <w:rPr>
      <w:b/>
      <w:bCs/>
    </w:rPr>
  </w:style>
  <w:style w:type="character" w:styleId="Hyperlink">
    <w:name w:val="Hyperlink"/>
    <w:basedOn w:val="DefaultParagraphFont"/>
    <w:uiPriority w:val="99"/>
    <w:unhideWhenUsed/>
    <w:rsid w:val="000F5F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SS</dc:creator>
  <cp:lastModifiedBy>TRA16</cp:lastModifiedBy>
  <cp:revision>7</cp:revision>
  <dcterms:created xsi:type="dcterms:W3CDTF">2022-10-22T11:24:00Z</dcterms:created>
  <dcterms:modified xsi:type="dcterms:W3CDTF">2024-04-19T09:31:00Z</dcterms:modified>
</cp:coreProperties>
</file>